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66AA63" w14:textId="77777777" w:rsidR="00000000" w:rsidRPr="007046D8" w:rsidRDefault="00000000" w:rsidP="00B75DA1">
      <w:pPr>
        <w:spacing w:line="240" w:lineRule="auto"/>
        <w:rPr>
          <w:sz w:val="28"/>
          <w:szCs w:val="28"/>
        </w:rPr>
      </w:pPr>
    </w:p>
    <w:p w14:paraId="2DA39AB7" w14:textId="4E03A5A1" w:rsidR="00E13C1E" w:rsidRPr="007046D8" w:rsidRDefault="00E13C1E">
      <w:pPr>
        <w:rPr>
          <w:rFonts w:ascii="Times New Roman" w:hAnsi="Times New Roman" w:cs="Times New Roman"/>
          <w:sz w:val="28"/>
          <w:szCs w:val="28"/>
        </w:rPr>
      </w:pPr>
      <w:r w:rsidRPr="007046D8">
        <w:rPr>
          <w:rFonts w:ascii="Times New Roman" w:hAnsi="Times New Roman" w:cs="Times New Roman"/>
          <w:sz w:val="28"/>
          <w:szCs w:val="28"/>
        </w:rPr>
        <w:t xml:space="preserve">This document provides the necessary instructions for completing the </w:t>
      </w:r>
      <w:r w:rsidR="00830060">
        <w:rPr>
          <w:rFonts w:ascii="Times New Roman" w:hAnsi="Times New Roman" w:cs="Times New Roman"/>
          <w:sz w:val="28"/>
          <w:szCs w:val="28"/>
        </w:rPr>
        <w:t xml:space="preserve">Week </w:t>
      </w:r>
      <w:r w:rsidR="00803E12">
        <w:rPr>
          <w:rFonts w:ascii="Times New Roman" w:hAnsi="Times New Roman" w:cs="Times New Roman"/>
          <w:sz w:val="28"/>
          <w:szCs w:val="28"/>
        </w:rPr>
        <w:t>7</w:t>
      </w:r>
      <w:r w:rsidR="008621E1">
        <w:rPr>
          <w:rFonts w:ascii="Times New Roman" w:hAnsi="Times New Roman" w:cs="Times New Roman"/>
          <w:sz w:val="28"/>
          <w:szCs w:val="28"/>
        </w:rPr>
        <w:t xml:space="preserve"> </w:t>
      </w:r>
      <w:r w:rsidR="00D0168F">
        <w:rPr>
          <w:rFonts w:ascii="Times New Roman" w:hAnsi="Times New Roman" w:cs="Times New Roman"/>
          <w:sz w:val="28"/>
          <w:szCs w:val="28"/>
        </w:rPr>
        <w:t>Interactive Exercise</w:t>
      </w:r>
      <w:r w:rsidR="000843DE" w:rsidRPr="007046D8">
        <w:rPr>
          <w:rFonts w:ascii="Times New Roman" w:hAnsi="Times New Roman" w:cs="Times New Roman"/>
          <w:sz w:val="28"/>
          <w:szCs w:val="28"/>
        </w:rPr>
        <w:t>.</w:t>
      </w:r>
    </w:p>
    <w:p w14:paraId="787336F8" w14:textId="49ABCA09" w:rsidR="000843DE" w:rsidRPr="007046D8" w:rsidRDefault="004E57EB" w:rsidP="004E57EB">
      <w:pPr>
        <w:tabs>
          <w:tab w:val="left" w:pos="6270"/>
        </w:tabs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</w:p>
    <w:p w14:paraId="7710B5C9" w14:textId="6D8DD5E5" w:rsidR="00E13C1E" w:rsidRDefault="00E13C1E">
      <w:pPr>
        <w:rPr>
          <w:rFonts w:ascii="Times New Roman" w:hAnsi="Times New Roman" w:cs="Times New Roman"/>
          <w:b/>
          <w:sz w:val="28"/>
          <w:szCs w:val="28"/>
        </w:rPr>
      </w:pPr>
      <w:r w:rsidRPr="00F066F4">
        <w:rPr>
          <w:rFonts w:ascii="Times New Roman" w:hAnsi="Times New Roman" w:cs="Times New Roman"/>
          <w:b/>
          <w:sz w:val="28"/>
          <w:szCs w:val="28"/>
          <w:u w:val="single"/>
        </w:rPr>
        <w:t>Exercise 1</w:t>
      </w:r>
      <w:r w:rsidRPr="00F066F4">
        <w:rPr>
          <w:rFonts w:ascii="Times New Roman" w:hAnsi="Times New Roman" w:cs="Times New Roman"/>
          <w:b/>
          <w:sz w:val="28"/>
          <w:szCs w:val="28"/>
        </w:rPr>
        <w:t>:</w:t>
      </w:r>
      <w:r w:rsidR="004D02F4" w:rsidRPr="00F066F4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4F4988">
        <w:rPr>
          <w:rFonts w:ascii="Times New Roman" w:hAnsi="Times New Roman" w:cs="Times New Roman"/>
          <w:b/>
          <w:sz w:val="28"/>
          <w:szCs w:val="28"/>
        </w:rPr>
        <w:t>Building Micro Frontends with Webpack Module federation</w:t>
      </w:r>
    </w:p>
    <w:p w14:paraId="15A24FF1" w14:textId="670DFEF0" w:rsidR="00700F6B" w:rsidRDefault="00046EC9" w:rsidP="0083006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Modify the </w:t>
      </w:r>
      <w:r w:rsidR="004F4988">
        <w:rPr>
          <w:rFonts w:ascii="Times New Roman" w:hAnsi="Times New Roman" w:cs="Times New Roman"/>
          <w:sz w:val="28"/>
          <w:szCs w:val="28"/>
        </w:rPr>
        <w:t>mf</w:t>
      </w:r>
      <w:r w:rsidR="00DF4065">
        <w:rPr>
          <w:rFonts w:ascii="Times New Roman" w:hAnsi="Times New Roman" w:cs="Times New Roman"/>
          <w:sz w:val="28"/>
          <w:szCs w:val="28"/>
        </w:rPr>
        <w:t>e_ex</w:t>
      </w:r>
      <w:r w:rsidR="004F4988">
        <w:rPr>
          <w:rFonts w:ascii="Times New Roman" w:hAnsi="Times New Roman" w:cs="Times New Roman"/>
          <w:sz w:val="28"/>
          <w:szCs w:val="28"/>
        </w:rPr>
        <w:t xml:space="preserve">2 example to connect the shell app with user app. </w:t>
      </w:r>
    </w:p>
    <w:p w14:paraId="7092C981" w14:textId="20A6081A" w:rsidR="00BD3C12" w:rsidRDefault="00BD3C12" w:rsidP="0083006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est the app.</w:t>
      </w:r>
    </w:p>
    <w:p w14:paraId="701E4638" w14:textId="79583DD7" w:rsidR="007D78F8" w:rsidRDefault="007D78F8" w:rsidP="003D326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ubmit </w:t>
      </w:r>
      <w:r w:rsidR="003C1F6B">
        <w:rPr>
          <w:rFonts w:ascii="Times New Roman" w:hAnsi="Times New Roman" w:cs="Times New Roman"/>
          <w:sz w:val="28"/>
          <w:szCs w:val="28"/>
        </w:rPr>
        <w:t xml:space="preserve">only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="003C1F6B">
        <w:rPr>
          <w:rFonts w:ascii="Times New Roman" w:hAnsi="Times New Roman" w:cs="Times New Roman"/>
          <w:sz w:val="28"/>
          <w:szCs w:val="28"/>
        </w:rPr>
        <w:t xml:space="preserve">additional </w:t>
      </w:r>
      <w:r>
        <w:rPr>
          <w:rFonts w:ascii="Times New Roman" w:hAnsi="Times New Roman" w:cs="Times New Roman"/>
          <w:sz w:val="28"/>
          <w:szCs w:val="28"/>
        </w:rPr>
        <w:t xml:space="preserve">code </w:t>
      </w:r>
      <w:r w:rsidR="00C20A99">
        <w:rPr>
          <w:rFonts w:ascii="Times New Roman" w:hAnsi="Times New Roman" w:cs="Times New Roman"/>
          <w:sz w:val="28"/>
          <w:szCs w:val="28"/>
        </w:rPr>
        <w:t>required</w:t>
      </w:r>
      <w:r w:rsidR="003C1F6B">
        <w:rPr>
          <w:rFonts w:ascii="Times New Roman" w:hAnsi="Times New Roman" w:cs="Times New Roman"/>
          <w:sz w:val="28"/>
          <w:szCs w:val="28"/>
        </w:rPr>
        <w:t xml:space="preserve"> for this implementation</w:t>
      </w:r>
      <w:r w:rsidR="00046EC9">
        <w:rPr>
          <w:rFonts w:ascii="Times New Roman" w:hAnsi="Times New Roman" w:cs="Times New Roman"/>
          <w:sz w:val="28"/>
          <w:szCs w:val="28"/>
        </w:rPr>
        <w:t>.</w:t>
      </w:r>
    </w:p>
    <w:p w14:paraId="78F374A2" w14:textId="0FAFC7F0" w:rsidR="007D78F8" w:rsidRDefault="007D78F8" w:rsidP="007D78F8">
      <w:pPr>
        <w:rPr>
          <w:rFonts w:ascii="Times New Roman" w:hAnsi="Times New Roman" w:cs="Times New Roman"/>
          <w:sz w:val="28"/>
          <w:szCs w:val="28"/>
        </w:rPr>
      </w:pPr>
    </w:p>
    <w:p w14:paraId="2C82D98D" w14:textId="77777777" w:rsidR="00BD4E3D" w:rsidRDefault="00BD4E3D" w:rsidP="007D78F8">
      <w:pPr>
        <w:rPr>
          <w:rFonts w:ascii="Times New Roman" w:hAnsi="Times New Roman" w:cs="Times New Roman"/>
          <w:sz w:val="28"/>
          <w:szCs w:val="28"/>
        </w:rPr>
      </w:pPr>
    </w:p>
    <w:p w14:paraId="75334C23" w14:textId="3DE110AC" w:rsidR="00BD4E3D" w:rsidRDefault="00BD4E3D" w:rsidP="007D78F8">
      <w:pPr>
        <w:rPr>
          <w:rFonts w:ascii="Times New Roman" w:hAnsi="Times New Roman" w:cs="Times New Roman"/>
          <w:sz w:val="28"/>
          <w:szCs w:val="28"/>
        </w:rPr>
      </w:pPr>
      <w:r w:rsidRPr="00BD4E3D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7E496B86" wp14:editId="76B1639F">
            <wp:extent cx="5943600" cy="2059305"/>
            <wp:effectExtent l="0" t="0" r="0" b="0"/>
            <wp:docPr id="100396622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396622" name="Picture 1" descr="A computer screen shot of a pr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31533" w14:textId="77777777" w:rsidR="00BD4E3D" w:rsidRDefault="00BD4E3D" w:rsidP="007D78F8">
      <w:pPr>
        <w:rPr>
          <w:rFonts w:ascii="Times New Roman" w:hAnsi="Times New Roman" w:cs="Times New Roman"/>
          <w:sz w:val="28"/>
          <w:szCs w:val="28"/>
        </w:rPr>
      </w:pPr>
    </w:p>
    <w:p w14:paraId="49CB7E05" w14:textId="2CBED9FF" w:rsidR="00BD4E3D" w:rsidRDefault="00BD4E3D" w:rsidP="007D78F8">
      <w:pPr>
        <w:rPr>
          <w:rFonts w:ascii="Times New Roman" w:hAnsi="Times New Roman" w:cs="Times New Roman"/>
          <w:sz w:val="28"/>
          <w:szCs w:val="28"/>
        </w:rPr>
      </w:pPr>
      <w:r w:rsidRPr="00BD4E3D">
        <w:rPr>
          <w:rFonts w:ascii="Times New Roman" w:hAnsi="Times New Roman" w:cs="Times New Roman"/>
          <w:sz w:val="28"/>
          <w:szCs w:val="28"/>
        </w:rPr>
        <w:lastRenderedPageBreak/>
        <w:drawing>
          <wp:inline distT="0" distB="0" distL="0" distR="0" wp14:anchorId="30BDE7BA" wp14:editId="75CA05D5">
            <wp:extent cx="5943600" cy="3670935"/>
            <wp:effectExtent l="0" t="0" r="0" b="5715"/>
            <wp:docPr id="1521266992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1266992" name="Picture 1" descr="A screen 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0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30E22" w14:textId="77777777" w:rsidR="0044391F" w:rsidRDefault="0044391F" w:rsidP="007D78F8">
      <w:pPr>
        <w:rPr>
          <w:rFonts w:ascii="Times New Roman" w:hAnsi="Times New Roman" w:cs="Times New Roman"/>
          <w:sz w:val="28"/>
          <w:szCs w:val="28"/>
        </w:rPr>
      </w:pPr>
    </w:p>
    <w:p w14:paraId="4CC6EC2B" w14:textId="206E1F96" w:rsidR="0044391F" w:rsidRDefault="0044391F" w:rsidP="007D78F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 don’t know why I am getting an </w:t>
      </w:r>
      <w:proofErr w:type="gramStart"/>
      <w:r>
        <w:rPr>
          <w:rFonts w:ascii="Times New Roman" w:hAnsi="Times New Roman" w:cs="Times New Roman"/>
          <w:sz w:val="28"/>
          <w:szCs w:val="28"/>
        </w:rPr>
        <w:t>error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88717A6" w14:textId="77777777" w:rsidR="0044391F" w:rsidRDefault="0044391F" w:rsidP="007D78F8">
      <w:pPr>
        <w:rPr>
          <w:rFonts w:ascii="Times New Roman" w:hAnsi="Times New Roman" w:cs="Times New Roman"/>
          <w:sz w:val="28"/>
          <w:szCs w:val="28"/>
        </w:rPr>
      </w:pPr>
    </w:p>
    <w:p w14:paraId="36B17229" w14:textId="2A7A3210" w:rsidR="0044391F" w:rsidRDefault="0044391F" w:rsidP="007D78F8">
      <w:pPr>
        <w:rPr>
          <w:rFonts w:ascii="Times New Roman" w:hAnsi="Times New Roman" w:cs="Times New Roman"/>
          <w:sz w:val="28"/>
          <w:szCs w:val="28"/>
        </w:rPr>
      </w:pPr>
      <w:r w:rsidRPr="0044391F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2CDF5486" wp14:editId="096E82FC">
            <wp:extent cx="5943600" cy="873125"/>
            <wp:effectExtent l="0" t="0" r="0" b="3175"/>
            <wp:docPr id="251428110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428110" name="Picture 1" descr="A black screen with white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446F1" w14:textId="77777777" w:rsidR="002938A0" w:rsidRPr="00A2254C" w:rsidRDefault="002938A0" w:rsidP="002938A0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color w:val="auto"/>
          <w:sz w:val="28"/>
          <w:szCs w:val="28"/>
          <w:u w:val="none"/>
        </w:rPr>
      </w:pPr>
    </w:p>
    <w:p w14:paraId="77C9F932" w14:textId="77777777" w:rsidR="00253569" w:rsidRPr="007046D8" w:rsidRDefault="000804C5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7046D8">
        <w:rPr>
          <w:rFonts w:ascii="Times New Roman" w:hAnsi="Times New Roman" w:cs="Times New Roman"/>
          <w:b/>
          <w:sz w:val="28"/>
          <w:szCs w:val="28"/>
        </w:rPr>
        <w:t>References</w:t>
      </w:r>
    </w:p>
    <w:p w14:paraId="1A69F22C" w14:textId="77777777" w:rsidR="007046D8" w:rsidRPr="007046D8" w:rsidRDefault="007046D8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D7C30F6" w14:textId="72827C39" w:rsidR="000804C5" w:rsidRDefault="00FC7123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ek</w:t>
      </w:r>
      <w:r w:rsidR="008621E1">
        <w:rPr>
          <w:rFonts w:ascii="Times New Roman" w:hAnsi="Times New Roman" w:cs="Times New Roman"/>
          <w:sz w:val="28"/>
          <w:szCs w:val="28"/>
        </w:rPr>
        <w:t xml:space="preserve"> </w:t>
      </w:r>
      <w:r w:rsidR="00803E12">
        <w:rPr>
          <w:rFonts w:ascii="Times New Roman" w:hAnsi="Times New Roman" w:cs="Times New Roman"/>
          <w:sz w:val="28"/>
          <w:szCs w:val="28"/>
        </w:rPr>
        <w:t>7</w:t>
      </w:r>
      <w:r w:rsidR="004F4988">
        <w:rPr>
          <w:rFonts w:ascii="Times New Roman" w:hAnsi="Times New Roman" w:cs="Times New Roman"/>
          <w:sz w:val="28"/>
          <w:szCs w:val="28"/>
        </w:rPr>
        <w:t xml:space="preserve">, </w:t>
      </w:r>
      <w:r w:rsidR="00803E12">
        <w:rPr>
          <w:rFonts w:ascii="Times New Roman" w:hAnsi="Times New Roman" w:cs="Times New Roman"/>
          <w:sz w:val="28"/>
          <w:szCs w:val="28"/>
        </w:rPr>
        <w:t>8</w:t>
      </w:r>
      <w:r w:rsidR="00052DE5">
        <w:rPr>
          <w:rFonts w:ascii="Times New Roman" w:hAnsi="Times New Roman" w:cs="Times New Roman"/>
          <w:sz w:val="28"/>
          <w:szCs w:val="28"/>
        </w:rPr>
        <w:t xml:space="preserve"> </w:t>
      </w:r>
      <w:r w:rsidR="00E772ED">
        <w:rPr>
          <w:rFonts w:ascii="Times New Roman" w:hAnsi="Times New Roman" w:cs="Times New Roman"/>
          <w:sz w:val="28"/>
          <w:szCs w:val="28"/>
        </w:rPr>
        <w:t>slides</w:t>
      </w:r>
    </w:p>
    <w:p w14:paraId="25B5731E" w14:textId="31F94693" w:rsidR="004F4988" w:rsidRDefault="00DF4065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</w:t>
      </w:r>
      <w:r w:rsidR="004F4988">
        <w:rPr>
          <w:rFonts w:ascii="Times New Roman" w:hAnsi="Times New Roman" w:cs="Times New Roman"/>
          <w:sz w:val="28"/>
          <w:szCs w:val="28"/>
        </w:rPr>
        <w:t>f</w:t>
      </w:r>
      <w:r>
        <w:rPr>
          <w:rFonts w:ascii="Times New Roman" w:hAnsi="Times New Roman" w:cs="Times New Roman"/>
          <w:sz w:val="28"/>
          <w:szCs w:val="28"/>
        </w:rPr>
        <w:t>e_ex</w:t>
      </w:r>
      <w:r w:rsidR="004F4988">
        <w:rPr>
          <w:rFonts w:ascii="Times New Roman" w:hAnsi="Times New Roman" w:cs="Times New Roman"/>
          <w:sz w:val="28"/>
          <w:szCs w:val="28"/>
        </w:rPr>
        <w:t>2 example</w:t>
      </w:r>
    </w:p>
    <w:p w14:paraId="57BE464F" w14:textId="77777777" w:rsidR="002D2133" w:rsidRDefault="002D2133" w:rsidP="00253569">
      <w:pPr>
        <w:autoSpaceDE w:val="0"/>
        <w:autoSpaceDN w:val="0"/>
        <w:adjustRightInd w:val="0"/>
        <w:spacing w:after="0" w:line="240" w:lineRule="auto"/>
        <w:rPr>
          <w:rStyle w:val="Hyperlink"/>
          <w:rFonts w:ascii="Times New Roman" w:hAnsi="Times New Roman" w:cs="Times New Roman"/>
          <w:sz w:val="28"/>
          <w:szCs w:val="28"/>
        </w:rPr>
      </w:pPr>
    </w:p>
    <w:p w14:paraId="24CA5579" w14:textId="77777777" w:rsidR="00D0168F" w:rsidRDefault="00D0168F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51C7E3A" w14:textId="77777777" w:rsidR="00D0168F" w:rsidRPr="007046D8" w:rsidRDefault="00D0168F" w:rsidP="0025356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sectPr w:rsidR="00D0168F" w:rsidRPr="007046D8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5A48CC" w14:textId="77777777" w:rsidR="0046234A" w:rsidRDefault="0046234A" w:rsidP="00EC117C">
      <w:pPr>
        <w:spacing w:after="0" w:line="240" w:lineRule="auto"/>
      </w:pPr>
      <w:r>
        <w:separator/>
      </w:r>
    </w:p>
  </w:endnote>
  <w:endnote w:type="continuationSeparator" w:id="0">
    <w:p w14:paraId="653C67EB" w14:textId="77777777" w:rsidR="0046234A" w:rsidRDefault="0046234A" w:rsidP="00EC11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9747877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7BE828D" w14:textId="77777777" w:rsidR="00EC117C" w:rsidRDefault="00EC117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90BE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090BE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2A34446" w14:textId="77777777" w:rsidR="00EC117C" w:rsidRDefault="00EC11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248DCC" w14:textId="77777777" w:rsidR="0046234A" w:rsidRDefault="0046234A" w:rsidP="00EC117C">
      <w:pPr>
        <w:spacing w:after="0" w:line="240" w:lineRule="auto"/>
      </w:pPr>
      <w:r>
        <w:separator/>
      </w:r>
    </w:p>
  </w:footnote>
  <w:footnote w:type="continuationSeparator" w:id="0">
    <w:p w14:paraId="77CE95BA" w14:textId="77777777" w:rsidR="0046234A" w:rsidRDefault="0046234A" w:rsidP="00EC11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F1662" w14:textId="1679A781" w:rsidR="00EC117C" w:rsidRDefault="00000000">
    <w:pPr>
      <w:pBdr>
        <w:left w:val="single" w:sz="12" w:space="11" w:color="4472C4" w:themeColor="accent1"/>
      </w:pBdr>
      <w:tabs>
        <w:tab w:val="left" w:pos="3620"/>
        <w:tab w:val="left" w:pos="3964"/>
      </w:tabs>
      <w:spacing w:after="0"/>
      <w:rPr>
        <w:rFonts w:asciiTheme="majorHAnsi" w:eastAsiaTheme="majorEastAsia" w:hAnsiTheme="majorHAnsi" w:cstheme="majorBidi"/>
        <w:color w:val="2F5496" w:themeColor="accent1" w:themeShade="BF"/>
        <w:sz w:val="26"/>
        <w:szCs w:val="26"/>
      </w:rPr>
    </w:pPr>
    <w:sdt>
      <w:sdt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alias w:val="Title"/>
        <w:tag w:val=""/>
        <w:id w:val="-932208079"/>
        <w:placeholder>
          <w:docPart w:val="99C06F2300894A34A0B58242891981D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A62EC8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COMP-308 </w:t>
        </w:r>
        <w:r w:rsidR="00830060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Interactive Exercise</w:t>
        </w:r>
        <w:r w:rsidR="008621E1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 xml:space="preserve"> </w:t>
        </w:r>
        <w:r w:rsidR="00E00947"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6</w:t>
        </w:r>
      </w:sdtContent>
    </w:sdt>
  </w:p>
  <w:p w14:paraId="1FDA6E1E" w14:textId="77777777" w:rsidR="00EC117C" w:rsidRDefault="00EC11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42FB5"/>
    <w:multiLevelType w:val="hybridMultilevel"/>
    <w:tmpl w:val="D5F6D5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343F4"/>
    <w:multiLevelType w:val="hybridMultilevel"/>
    <w:tmpl w:val="83245E3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727AF4"/>
    <w:multiLevelType w:val="hybridMultilevel"/>
    <w:tmpl w:val="48F8CE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A50528"/>
    <w:multiLevelType w:val="hybridMultilevel"/>
    <w:tmpl w:val="0CEAD0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0E2BB1"/>
    <w:multiLevelType w:val="multilevel"/>
    <w:tmpl w:val="CF4C13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" w15:restartNumberingAfterBreak="0">
    <w:nsid w:val="3CB3568C"/>
    <w:multiLevelType w:val="hybridMultilevel"/>
    <w:tmpl w:val="02E8F84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4525B2"/>
    <w:multiLevelType w:val="hybridMultilevel"/>
    <w:tmpl w:val="8D76778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521D4C"/>
    <w:multiLevelType w:val="hybridMultilevel"/>
    <w:tmpl w:val="EF6A6918"/>
    <w:lvl w:ilvl="0" w:tplc="DFDEDCFA">
      <w:start w:val="1"/>
      <w:numFmt w:val="lowerLetter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58F03E8C"/>
    <w:multiLevelType w:val="hybridMultilevel"/>
    <w:tmpl w:val="99B666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522C6C"/>
    <w:multiLevelType w:val="hybridMultilevel"/>
    <w:tmpl w:val="6C7070C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8C0938"/>
    <w:multiLevelType w:val="hybridMultilevel"/>
    <w:tmpl w:val="5A2CCD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4220106">
    <w:abstractNumId w:val="4"/>
  </w:num>
  <w:num w:numId="2" w16cid:durableId="967125681">
    <w:abstractNumId w:val="8"/>
  </w:num>
  <w:num w:numId="3" w16cid:durableId="1373730873">
    <w:abstractNumId w:val="2"/>
  </w:num>
  <w:num w:numId="4" w16cid:durableId="416244765">
    <w:abstractNumId w:val="0"/>
  </w:num>
  <w:num w:numId="5" w16cid:durableId="559290158">
    <w:abstractNumId w:val="10"/>
  </w:num>
  <w:num w:numId="6" w16cid:durableId="440999543">
    <w:abstractNumId w:val="5"/>
  </w:num>
  <w:num w:numId="7" w16cid:durableId="428621385">
    <w:abstractNumId w:val="6"/>
  </w:num>
  <w:num w:numId="8" w16cid:durableId="1211262159">
    <w:abstractNumId w:val="3"/>
  </w:num>
  <w:num w:numId="9" w16cid:durableId="266694069">
    <w:abstractNumId w:val="9"/>
  </w:num>
  <w:num w:numId="10" w16cid:durableId="1254320141">
    <w:abstractNumId w:val="1"/>
  </w:num>
  <w:num w:numId="11" w16cid:durableId="3720796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NjY2MrIwMjQxMzFV0lEKTi0uzszPAykwNKkFAM/UtG4tAAAA"/>
  </w:docVars>
  <w:rsids>
    <w:rsidRoot w:val="00EC117C"/>
    <w:rsid w:val="00001DED"/>
    <w:rsid w:val="00023057"/>
    <w:rsid w:val="00046EC9"/>
    <w:rsid w:val="00052DE5"/>
    <w:rsid w:val="000804C5"/>
    <w:rsid w:val="000843DE"/>
    <w:rsid w:val="00090BE8"/>
    <w:rsid w:val="000A18CD"/>
    <w:rsid w:val="0012305E"/>
    <w:rsid w:val="0013252A"/>
    <w:rsid w:val="00135D5C"/>
    <w:rsid w:val="00142F7F"/>
    <w:rsid w:val="00163E15"/>
    <w:rsid w:val="00172684"/>
    <w:rsid w:val="001C30D2"/>
    <w:rsid w:val="001F1649"/>
    <w:rsid w:val="00204894"/>
    <w:rsid w:val="00204BC8"/>
    <w:rsid w:val="00252A8B"/>
    <w:rsid w:val="00253569"/>
    <w:rsid w:val="00275691"/>
    <w:rsid w:val="002938A0"/>
    <w:rsid w:val="002B5BC4"/>
    <w:rsid w:val="002C1CEF"/>
    <w:rsid w:val="002D2133"/>
    <w:rsid w:val="002E20D4"/>
    <w:rsid w:val="002E5048"/>
    <w:rsid w:val="00334C31"/>
    <w:rsid w:val="00360F34"/>
    <w:rsid w:val="003A76D3"/>
    <w:rsid w:val="003C0C10"/>
    <w:rsid w:val="003C1F6B"/>
    <w:rsid w:val="003D326D"/>
    <w:rsid w:val="003D57DF"/>
    <w:rsid w:val="003E4F4F"/>
    <w:rsid w:val="003F7DF8"/>
    <w:rsid w:val="0041553B"/>
    <w:rsid w:val="0041641C"/>
    <w:rsid w:val="0044391F"/>
    <w:rsid w:val="00461B3B"/>
    <w:rsid w:val="0046234A"/>
    <w:rsid w:val="004A1DE1"/>
    <w:rsid w:val="004D02F4"/>
    <w:rsid w:val="004E5644"/>
    <w:rsid w:val="004E57EB"/>
    <w:rsid w:val="004F4988"/>
    <w:rsid w:val="005002D7"/>
    <w:rsid w:val="00516CF4"/>
    <w:rsid w:val="0054723A"/>
    <w:rsid w:val="005B0D1F"/>
    <w:rsid w:val="005C00A6"/>
    <w:rsid w:val="005C4AEB"/>
    <w:rsid w:val="005E22D8"/>
    <w:rsid w:val="00643D82"/>
    <w:rsid w:val="00644DFC"/>
    <w:rsid w:val="00660970"/>
    <w:rsid w:val="00672C27"/>
    <w:rsid w:val="006842CA"/>
    <w:rsid w:val="006A1C1B"/>
    <w:rsid w:val="006B2605"/>
    <w:rsid w:val="006B323E"/>
    <w:rsid w:val="00700F6B"/>
    <w:rsid w:val="007046D8"/>
    <w:rsid w:val="00727C99"/>
    <w:rsid w:val="007625C1"/>
    <w:rsid w:val="00767E00"/>
    <w:rsid w:val="007D78F8"/>
    <w:rsid w:val="007E214C"/>
    <w:rsid w:val="007E5532"/>
    <w:rsid w:val="00803E12"/>
    <w:rsid w:val="008216C1"/>
    <w:rsid w:val="00824501"/>
    <w:rsid w:val="008262FB"/>
    <w:rsid w:val="00830060"/>
    <w:rsid w:val="008303BB"/>
    <w:rsid w:val="00847303"/>
    <w:rsid w:val="00861CFD"/>
    <w:rsid w:val="008621E1"/>
    <w:rsid w:val="0088330F"/>
    <w:rsid w:val="008A5001"/>
    <w:rsid w:val="008C53E8"/>
    <w:rsid w:val="008E1E6D"/>
    <w:rsid w:val="008E691E"/>
    <w:rsid w:val="009144AB"/>
    <w:rsid w:val="00924A5D"/>
    <w:rsid w:val="00970C1C"/>
    <w:rsid w:val="009A4339"/>
    <w:rsid w:val="009B04FB"/>
    <w:rsid w:val="009D351B"/>
    <w:rsid w:val="00A202E9"/>
    <w:rsid w:val="00A2254C"/>
    <w:rsid w:val="00A3183A"/>
    <w:rsid w:val="00A45191"/>
    <w:rsid w:val="00A478E1"/>
    <w:rsid w:val="00A56390"/>
    <w:rsid w:val="00A62EC8"/>
    <w:rsid w:val="00A634DB"/>
    <w:rsid w:val="00A74B02"/>
    <w:rsid w:val="00AC0428"/>
    <w:rsid w:val="00B14210"/>
    <w:rsid w:val="00B22138"/>
    <w:rsid w:val="00B24A14"/>
    <w:rsid w:val="00B42046"/>
    <w:rsid w:val="00B4377C"/>
    <w:rsid w:val="00B54D61"/>
    <w:rsid w:val="00B750FC"/>
    <w:rsid w:val="00B75DA1"/>
    <w:rsid w:val="00BD3C12"/>
    <w:rsid w:val="00BD4E3D"/>
    <w:rsid w:val="00C05F9C"/>
    <w:rsid w:val="00C20A99"/>
    <w:rsid w:val="00C3635C"/>
    <w:rsid w:val="00C65A85"/>
    <w:rsid w:val="00C7772A"/>
    <w:rsid w:val="00C92183"/>
    <w:rsid w:val="00C9301E"/>
    <w:rsid w:val="00CA4990"/>
    <w:rsid w:val="00CC7D2D"/>
    <w:rsid w:val="00D0168F"/>
    <w:rsid w:val="00D03848"/>
    <w:rsid w:val="00D5679B"/>
    <w:rsid w:val="00D744D0"/>
    <w:rsid w:val="00DC7AF6"/>
    <w:rsid w:val="00DF4065"/>
    <w:rsid w:val="00E00947"/>
    <w:rsid w:val="00E03AC6"/>
    <w:rsid w:val="00E13C1E"/>
    <w:rsid w:val="00E20B0B"/>
    <w:rsid w:val="00E26541"/>
    <w:rsid w:val="00E33B29"/>
    <w:rsid w:val="00E46658"/>
    <w:rsid w:val="00E772ED"/>
    <w:rsid w:val="00E9714F"/>
    <w:rsid w:val="00EC117C"/>
    <w:rsid w:val="00EC3D83"/>
    <w:rsid w:val="00EC562F"/>
    <w:rsid w:val="00ED61A7"/>
    <w:rsid w:val="00F066F4"/>
    <w:rsid w:val="00F43685"/>
    <w:rsid w:val="00F4464A"/>
    <w:rsid w:val="00FC082B"/>
    <w:rsid w:val="00FC7123"/>
    <w:rsid w:val="00FE7A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6D8BE"/>
  <w15:chartTrackingRefBased/>
  <w15:docId w15:val="{4914D228-467D-4906-91D7-981E83FEC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843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117C"/>
  </w:style>
  <w:style w:type="paragraph" w:styleId="Footer">
    <w:name w:val="footer"/>
    <w:basedOn w:val="Normal"/>
    <w:link w:val="FooterChar"/>
    <w:uiPriority w:val="99"/>
    <w:unhideWhenUsed/>
    <w:rsid w:val="00EC11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117C"/>
  </w:style>
  <w:style w:type="character" w:customStyle="1" w:styleId="Heading5Char">
    <w:name w:val="Heading 5 Char"/>
    <w:basedOn w:val="DefaultParagraphFont"/>
    <w:link w:val="Heading5"/>
    <w:uiPriority w:val="9"/>
    <w:rsid w:val="000843DE"/>
    <w:rPr>
      <w:rFonts w:asciiTheme="majorHAnsi" w:eastAsiaTheme="majorEastAsia" w:hAnsiTheme="majorHAnsi" w:cstheme="majorBidi"/>
      <w:color w:val="2F5496" w:themeColor="accent1" w:themeShade="BF"/>
      <w:lang w:val="en-CA"/>
    </w:rPr>
  </w:style>
  <w:style w:type="character" w:customStyle="1" w:styleId="keep-together">
    <w:name w:val="keep-together"/>
    <w:basedOn w:val="DefaultParagraphFont"/>
    <w:rsid w:val="000843DE"/>
  </w:style>
  <w:style w:type="paragraph" w:styleId="ListParagraph">
    <w:name w:val="List Paragraph"/>
    <w:basedOn w:val="Normal"/>
    <w:uiPriority w:val="34"/>
    <w:qFormat/>
    <w:rsid w:val="000804C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804C5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62EC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75DA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79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56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82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32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6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2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34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5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0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83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13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9C06F2300894A34A0B58242891981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86274-05A9-417F-8D0C-A8ADC5452E24}"/>
      </w:docPartPr>
      <w:docPartBody>
        <w:p w:rsidR="004B335F" w:rsidRDefault="00386865" w:rsidP="00386865">
          <w:pPr>
            <w:pStyle w:val="99C06F2300894A34A0B58242891981DA"/>
          </w:pPr>
          <w:r>
            <w:rPr>
              <w:rFonts w:asciiTheme="majorHAnsi" w:eastAsiaTheme="majorEastAsia" w:hAnsiTheme="majorHAnsi" w:cstheme="majorBidi"/>
              <w:color w:val="0F4761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86865"/>
    <w:rsid w:val="00287AE8"/>
    <w:rsid w:val="002B7AD4"/>
    <w:rsid w:val="003059B7"/>
    <w:rsid w:val="003457A5"/>
    <w:rsid w:val="00386865"/>
    <w:rsid w:val="00445786"/>
    <w:rsid w:val="004B335F"/>
    <w:rsid w:val="004F60ED"/>
    <w:rsid w:val="00551487"/>
    <w:rsid w:val="005973B8"/>
    <w:rsid w:val="005F1A68"/>
    <w:rsid w:val="00610711"/>
    <w:rsid w:val="00813A11"/>
    <w:rsid w:val="009B3215"/>
    <w:rsid w:val="009F15DA"/>
    <w:rsid w:val="00A456F4"/>
    <w:rsid w:val="00AD3B6B"/>
    <w:rsid w:val="00B81418"/>
    <w:rsid w:val="00CD1FE9"/>
    <w:rsid w:val="00E234E3"/>
    <w:rsid w:val="00E41058"/>
    <w:rsid w:val="00E74AB8"/>
    <w:rsid w:val="00ED1B97"/>
    <w:rsid w:val="00ED7278"/>
    <w:rsid w:val="00EE0BD5"/>
    <w:rsid w:val="00F33B01"/>
    <w:rsid w:val="00F858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9C06F2300894A34A0B58242891981DA">
    <w:name w:val="99C06F2300894A34A0B58242891981DA"/>
    <w:rsid w:val="00386865"/>
  </w:style>
  <w:style w:type="character" w:styleId="PlaceholderText">
    <w:name w:val="Placeholder Text"/>
    <w:basedOn w:val="DefaultParagraphFont"/>
    <w:uiPriority w:val="99"/>
    <w:semiHidden/>
    <w:rsid w:val="005973B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308 Interactive Exercise 5</vt:lpstr>
    </vt:vector>
  </TitlesOfParts>
  <Company>Microsoft</Company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308 Interactive Exercise 6</dc:title>
  <dc:subject/>
  <dc:creator>ilia</dc:creator>
  <cp:keywords/>
  <dc:description/>
  <cp:lastModifiedBy>Alley Chaggar</cp:lastModifiedBy>
  <cp:revision>9</cp:revision>
  <cp:lastPrinted>2021-01-29T00:56:00Z</cp:lastPrinted>
  <dcterms:created xsi:type="dcterms:W3CDTF">2022-03-01T14:11:00Z</dcterms:created>
  <dcterms:modified xsi:type="dcterms:W3CDTF">2024-03-05T01:05:00Z</dcterms:modified>
</cp:coreProperties>
</file>